
<file path=[Content_Types].xml><?xml version="1.0" encoding="utf-8"?>
<Types xmlns="http://schemas.openxmlformats.org/package/2006/content-types">
  <Default Extension="xml" ContentType="application/xml"/>
  <Default Extension="bmp" ContentType="image/bmp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>
      <w:pPr>
        <w:pStyle w:val="2"/>
        <w:rPr>
          <w:rFonts w:hint="eastAsia" w:ascii="宋体" w:hAnsi="宋体"/>
        </w:rPr>
      </w:pPr>
      <w:bookmarkStart w:id="0" w:name="_Toc29989959"/>
      <w:r>
        <w:rPr>
          <w:rFonts w:hint="eastAsia" w:ascii="宋体" w:hAnsi="宋体"/>
        </w:rPr>
        <w:t>安装Docker服务</w:t>
      </w:r>
      <w:bookmarkEnd w:id="0"/>
    </w:p>
    <w:p>
      <w:r>
        <w:rPr>
          <w:rFonts w:hint="eastAsia"/>
        </w:rPr>
        <w:t>切换到</w:t>
      </w:r>
      <w:r>
        <w:rPr>
          <w:rFonts w:ascii="宋体" w:hAnsi="宋体" w:eastAsia="宋体"/>
          <w:szCs w:val="21"/>
        </w:rPr>
        <w:t>dockerinstall</w:t>
      </w:r>
      <w:r>
        <w:rPr>
          <w:rFonts w:hint="eastAsia" w:ascii="宋体" w:hAnsi="宋体" w:eastAsia="宋体"/>
          <w:szCs w:val="21"/>
        </w:rPr>
        <w:t>目录，获取root权限,</w:t>
      </w:r>
      <w:r>
        <w:rPr>
          <w:rFonts w:hint="eastAsia"/>
        </w:rPr>
        <w:t>执行sh install.sh 1安装docker 服务</w:t>
      </w:r>
    </w:p>
    <w:p>
      <w:pPr>
        <w:ind w:firstLine="113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[user1@localhost ~]$</w:t>
      </w:r>
      <w:r>
        <w:rPr>
          <w:rFonts w:hint="eastAsia" w:ascii="宋体" w:hAnsi="宋体" w:eastAsia="宋体"/>
          <w:szCs w:val="21"/>
        </w:rPr>
        <w:t>cd</w:t>
      </w:r>
      <w:r>
        <w:rPr>
          <w:rFonts w:ascii="宋体" w:hAnsi="宋体" w:eastAsia="宋体"/>
          <w:szCs w:val="21"/>
        </w:rPr>
        <w:t xml:space="preserve"> dockerinstall</w:t>
      </w:r>
    </w:p>
    <w:p>
      <w:pPr>
        <w:ind w:firstLine="113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[user1@localhost ~]$su root</w:t>
      </w:r>
    </w:p>
    <w:p>
      <w:pPr>
        <w:ind w:firstLine="113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[root@localhost ~]# sh install.sh 1</w:t>
      </w:r>
    </w:p>
    <w:p>
      <w:pPr>
        <w:rPr>
          <w:rFonts w:ascii="宋体" w:hAnsi="宋体" w:eastAsia="宋体"/>
          <w:szCs w:val="21"/>
        </w:rPr>
      </w:pPr>
    </w:p>
    <w:p>
      <w:pPr>
        <w:ind w:firstLine="113"/>
        <w:rPr>
          <w:rFonts w:ascii="宋体" w:hAnsi="宋体" w:eastAsia="宋体"/>
          <w:szCs w:val="21"/>
        </w:rPr>
      </w:pPr>
    </w:p>
    <w:p>
      <w:pPr>
        <w:ind w:firstLine="113"/>
        <w:rPr>
          <w:rFonts w:ascii="宋体" w:hAnsi="宋体" w:eastAsia="宋体"/>
          <w:szCs w:val="21"/>
        </w:rPr>
      </w:pPr>
      <w:r>
        <w:drawing>
          <wp:inline distT="0" distB="0" distL="0" distR="0">
            <wp:extent cx="4457065" cy="1675765"/>
            <wp:effectExtent l="0" t="0" r="635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57143" cy="16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color w:val="FF0000"/>
          <w:szCs w:val="21"/>
        </w:rPr>
        <w:t>特别注意</w:t>
      </w:r>
      <w:r>
        <w:rPr>
          <w:rFonts w:hint="eastAsia" w:ascii="宋体" w:hAnsi="宋体" w:eastAsia="宋体"/>
          <w:b/>
          <w:szCs w:val="21"/>
        </w:rPr>
        <w:t>:</w:t>
      </w:r>
    </w:p>
    <w:p>
      <w:pPr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>1.安装完docker后需要重启服务器,当前用户授权的权限没有及时更新，阅读完3.2.1后再操作重启。</w:t>
      </w:r>
    </w:p>
    <w:p>
      <w:pPr>
        <w:rPr>
          <w:rFonts w:hint="default" w:ascii="宋体" w:hAnsi="宋体" w:eastAsia="宋体"/>
          <w:b/>
          <w:szCs w:val="21"/>
          <w:lang w:val="en-US" w:eastAsia="zh-CN"/>
        </w:rPr>
      </w:pPr>
      <w:r>
        <w:rPr>
          <w:rFonts w:hint="eastAsia" w:ascii="宋体" w:hAnsi="宋体" w:eastAsia="宋体"/>
          <w:b/>
          <w:szCs w:val="21"/>
        </w:rPr>
        <w:t>2.需要确保selinux的配置为disabled</w:t>
      </w:r>
      <w:r>
        <w:rPr>
          <w:rFonts w:hint="eastAsia" w:ascii="宋体" w:hAnsi="宋体" w:eastAsia="宋体"/>
          <w:b/>
          <w:szCs w:val="21"/>
          <w:lang w:val="en-US" w:eastAsia="zh-CN"/>
        </w:rPr>
        <w:t>(</w:t>
      </w:r>
      <w:r>
        <w:rPr>
          <w:rFonts w:hint="eastAsia" w:ascii="宋体" w:hAnsi="宋体" w:eastAsia="宋体"/>
          <w:b w:val="0"/>
          <w:bCs/>
          <w:szCs w:val="21"/>
          <w:lang w:val="en-US" w:eastAsia="zh-CN"/>
        </w:rPr>
        <w:t>uos下无需此操作</w:t>
      </w:r>
      <w:r>
        <w:rPr>
          <w:rFonts w:hint="eastAsia" w:ascii="宋体" w:hAnsi="宋体" w:eastAsia="宋体"/>
          <w:b/>
          <w:szCs w:val="21"/>
          <w:lang w:val="en-US" w:eastAsia="zh-CN"/>
        </w:rPr>
        <w:t>)</w:t>
      </w:r>
    </w:p>
    <w:p>
      <w:pPr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 xml:space="preserve">   </w:t>
      </w:r>
      <w:r>
        <w:rPr>
          <w:rFonts w:ascii="宋体" w:hAnsi="宋体" w:eastAsia="宋体"/>
          <w:b/>
          <w:szCs w:val="21"/>
        </w:rPr>
        <w:t>可以查看文件</w:t>
      </w:r>
      <w:r>
        <w:rPr>
          <w:rFonts w:hint="eastAsia" w:ascii="宋体" w:hAnsi="宋体" w:eastAsia="宋体"/>
          <w:b/>
          <w:szCs w:val="21"/>
        </w:rPr>
        <w:t>/etc/selinux/config文件里的参数</w:t>
      </w:r>
    </w:p>
    <w:p>
      <w:pPr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 xml:space="preserve">   # vi /etc/selinux/config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确定参数如下</w:t>
      </w:r>
    </w:p>
    <w:p>
      <w:pPr>
        <w:ind w:firstLine="210" w:firstLineChars="100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SELINUX=disabled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3.确保当前用户在docker用户组中,centos7.5下可自动添加</w:t>
      </w:r>
      <w:r>
        <w:rPr>
          <w:rFonts w:hint="eastAsia" w:ascii="宋体" w:hAnsi="宋体" w:eastAsia="宋体"/>
          <w:b/>
          <w:szCs w:val="21"/>
          <w:lang w:val="en-US" w:eastAsia="zh-CN"/>
        </w:rPr>
        <w:t>(</w:t>
      </w:r>
      <w:r>
        <w:rPr>
          <w:rFonts w:hint="eastAsia" w:ascii="宋体" w:hAnsi="宋体" w:eastAsia="宋体"/>
          <w:b w:val="0"/>
          <w:bCs/>
          <w:szCs w:val="21"/>
          <w:lang w:val="en-US" w:eastAsia="zh-CN"/>
        </w:rPr>
        <w:t>uos下需要此操作</w:t>
      </w:r>
      <w:r>
        <w:rPr>
          <w:rFonts w:hint="eastAsia" w:ascii="宋体" w:hAnsi="宋体" w:eastAsia="宋体"/>
          <w:b/>
          <w:szCs w:val="21"/>
          <w:lang w:val="en-US" w:eastAsia="zh-CN"/>
        </w:rPr>
        <w:t>)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方法1:$cat /etc/group 查看 docker组下是否包含当前用户名字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方法2:$id  输入id命令查看当前用户信息,groups里是否包括docker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如果当前非root用户没有在docker用户组中（root是默认添加在docker用户组）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执行如下命令添加（例如当前用户名为test）: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  $sudo usermod  -a </w:t>
      </w:r>
      <w:r>
        <w:rPr>
          <w:rFonts w:ascii="宋体" w:hAnsi="宋体" w:eastAsia="宋体"/>
          <w:szCs w:val="21"/>
        </w:rPr>
        <w:t>–</w:t>
      </w:r>
      <w:r>
        <w:rPr>
          <w:rFonts w:hint="eastAsia" w:ascii="宋体" w:hAnsi="宋体" w:eastAsia="宋体"/>
          <w:szCs w:val="21"/>
        </w:rPr>
        <w:t>G docker test</w:t>
      </w:r>
    </w:p>
    <w:p>
      <w:pPr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 xml:space="preserve">安装操作和系统参数修改后，执行 reboot 命令 </w:t>
      </w:r>
      <w:r>
        <w:rPr>
          <w:rFonts w:hint="eastAsia" w:ascii="宋体" w:hAnsi="宋体" w:eastAsia="宋体"/>
          <w:b/>
          <w:color w:val="FF0000"/>
          <w:szCs w:val="21"/>
        </w:rPr>
        <w:t>重启服务器</w:t>
      </w:r>
      <w:r>
        <w:rPr>
          <w:rFonts w:hint="eastAsia" w:ascii="宋体" w:hAnsi="宋体" w:eastAsia="宋体"/>
          <w:b/>
          <w:szCs w:val="21"/>
        </w:rPr>
        <w:t>，再执行后续的操作</w:t>
      </w:r>
    </w:p>
    <w:p>
      <w:pPr>
        <w:ind w:firstLine="113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#reboot</w:t>
      </w:r>
    </w:p>
    <w:p>
      <w:pPr>
        <w:pStyle w:val="4"/>
      </w:pPr>
      <w:bookmarkStart w:id="1" w:name="_Toc29989960"/>
      <w:r>
        <w:rPr>
          <w:rFonts w:hint="eastAsia"/>
        </w:rPr>
        <w:t>导入镜像</w:t>
      </w:r>
      <w:bookmarkEnd w:id="1"/>
    </w:p>
    <w:p>
      <w:r>
        <w:rPr>
          <w:rFonts w:hint="eastAsia"/>
        </w:rPr>
        <w:t>以下操作都是非root用户执行</w:t>
      </w:r>
    </w:p>
    <w:p>
      <w:r>
        <w:rPr>
          <w:rFonts w:hint="eastAsia"/>
        </w:rPr>
        <w:t>a.导入</w:t>
      </w:r>
      <w:r>
        <w:rPr>
          <w:rFonts w:hint="eastAsia"/>
          <w:lang w:val="en-US" w:eastAsia="zh-CN"/>
        </w:rPr>
        <w:t>gitlab</w:t>
      </w:r>
      <w:r>
        <w:rPr>
          <w:rFonts w:hint="eastAsia"/>
        </w:rPr>
        <w:t>服务镜像，执行sh import.sh 2</w:t>
      </w:r>
    </w:p>
    <w:p>
      <w:pPr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[</w:t>
      </w:r>
      <w:r>
        <w:rPr>
          <w:rFonts w:hint="eastAsia" w:ascii="宋体" w:hAnsi="宋体" w:eastAsia="宋体"/>
          <w:szCs w:val="21"/>
          <w:lang w:val="en-US" w:eastAsia="zh-CN"/>
        </w:rPr>
        <w:t>test</w:t>
      </w:r>
      <w:r>
        <w:rPr>
          <w:rFonts w:ascii="宋体" w:hAnsi="宋体" w:eastAsia="宋体"/>
          <w:szCs w:val="21"/>
        </w:rPr>
        <w:t>@localhost ~]$ cd</w:t>
      </w:r>
      <w:r>
        <w:rPr>
          <w:rFonts w:hint="eastAsia" w:ascii="宋体" w:hAnsi="宋体" w:eastAsia="宋体"/>
          <w:szCs w:val="21"/>
        </w:rPr>
        <w:t xml:space="preserve"> </w:t>
      </w:r>
      <w:r>
        <w:rPr>
          <w:rFonts w:ascii="宋体" w:hAnsi="宋体" w:eastAsia="宋体"/>
          <w:szCs w:val="21"/>
        </w:rPr>
        <w:t xml:space="preserve">dockerinstall </w:t>
      </w:r>
    </w:p>
    <w:p>
      <w:pPr>
        <w:rPr>
          <w:b/>
        </w:rPr>
      </w:pPr>
      <w:r>
        <w:rPr>
          <w:rFonts w:ascii="宋体" w:hAnsi="宋体" w:eastAsia="宋体"/>
          <w:szCs w:val="21"/>
        </w:rPr>
        <w:t>[</w:t>
      </w:r>
      <w:r>
        <w:rPr>
          <w:rFonts w:hint="eastAsia" w:ascii="宋体" w:hAnsi="宋体" w:eastAsia="宋体"/>
          <w:szCs w:val="21"/>
          <w:lang w:val="en-US" w:eastAsia="zh-CN"/>
        </w:rPr>
        <w:t>test</w:t>
      </w:r>
      <w:r>
        <w:rPr>
          <w:rFonts w:ascii="宋体" w:hAnsi="宋体" w:eastAsia="宋体"/>
          <w:szCs w:val="21"/>
        </w:rPr>
        <w:t xml:space="preserve">@localhost ~]$ sh </w:t>
      </w:r>
      <w:r>
        <w:rPr>
          <w:rFonts w:hint="eastAsia"/>
        </w:rPr>
        <w:t>import</w:t>
      </w:r>
      <w:r>
        <w:rPr>
          <w:rFonts w:ascii="宋体" w:hAnsi="宋体" w:eastAsia="宋体"/>
          <w:szCs w:val="21"/>
        </w:rPr>
        <w:t>.sh</w:t>
      </w:r>
      <w:r>
        <w:rPr>
          <w:rFonts w:hint="eastAsia" w:ascii="宋体" w:hAnsi="宋体" w:eastAsia="宋体"/>
          <w:szCs w:val="21"/>
        </w:rPr>
        <w:t xml:space="preserve"> </w:t>
      </w:r>
    </w:p>
    <w:p>
      <w:pPr>
        <w:pStyle w:val="4"/>
      </w:pPr>
      <w:bookmarkStart w:id="2" w:name="_Toc29989961"/>
      <w:bookmarkStart w:id="3" w:name="_Toc29989962"/>
      <w:r>
        <w:rPr>
          <w:rFonts w:hint="eastAsia"/>
        </w:rPr>
        <w:t>检查时区文件[</w:t>
      </w:r>
      <w:r>
        <w:t>/etc/timezone</w:t>
      </w:r>
      <w:r>
        <w:rPr>
          <w:rFonts w:hint="eastAsia"/>
        </w:rPr>
        <w:t>]</w:t>
      </w:r>
      <w:bookmarkEnd w:id="2"/>
    </w:p>
    <w:p>
      <w:pPr>
        <w:ind w:firstLine="420"/>
      </w:pPr>
      <w:r>
        <w:rPr>
          <w:rFonts w:hint="eastAsia"/>
        </w:rPr>
        <w:t>确保宿主机/etc目录下的是否包含timezone文件，容器中的jre程序需要读取时区信息，以确保java程序运行时的时间与宿主机时间保持一致</w:t>
      </w:r>
    </w:p>
    <w:p>
      <w:pPr>
        <w:ind w:firstLine="420"/>
      </w:pPr>
      <w:r>
        <w:rPr>
          <w:rFonts w:hint="eastAsia"/>
        </w:rPr>
        <w:t>检查时区的方式是:</w:t>
      </w:r>
    </w:p>
    <w:p>
      <w:pPr>
        <w:ind w:firstLine="420"/>
      </w:pPr>
      <w:r>
        <w:rPr>
          <w:rFonts w:hint="eastAsia"/>
        </w:rPr>
        <w:t>$cat /etc/timezone</w:t>
      </w:r>
    </w:p>
    <w:p>
      <w:pPr>
        <w:ind w:firstLine="420"/>
      </w:pPr>
      <w:r>
        <w:rPr>
          <w:rFonts w:hint="eastAsia"/>
        </w:rPr>
        <w:t>$</w:t>
      </w:r>
    </w:p>
    <w:p>
      <w:pPr>
        <w:ind w:firstLine="420"/>
      </w:pPr>
      <w:r>
        <w:rPr>
          <w:rFonts w:hint="eastAsia"/>
        </w:rPr>
        <w:t>如果时区文件没有或者和当前环境不匹配，设置方法如下:</w:t>
      </w:r>
    </w:p>
    <w:p>
      <w:pPr>
        <w:ind w:firstLine="420"/>
      </w:pPr>
      <w:r>
        <w:rPr>
          <w:rFonts w:hint="eastAsia"/>
        </w:rPr>
        <w:t>例如:大陆使用上海的时区,其它地方按照实际取值(注意引号为英文)设置方法如下:</w:t>
      </w:r>
    </w:p>
    <w:p>
      <w:pPr>
        <w:ind w:firstLine="420"/>
      </w:pPr>
      <w:r>
        <w:rPr>
          <w:rFonts w:hint="eastAsia"/>
        </w:rPr>
        <w:t>$su root</w:t>
      </w:r>
    </w:p>
    <w:p>
      <w:pPr>
        <w:ind w:firstLine="420"/>
      </w:pPr>
      <w:r>
        <w:rPr>
          <w:rFonts w:hint="eastAsia"/>
        </w:rPr>
        <w:t xml:space="preserve">#echo </w:t>
      </w:r>
      <w:r>
        <w:t>“</w:t>
      </w:r>
      <w:r>
        <w:rPr>
          <w:rFonts w:hint="eastAsia"/>
        </w:rPr>
        <w:t>Asia/shanghai</w:t>
      </w:r>
      <w:r>
        <w:t>”</w:t>
      </w:r>
      <w:r>
        <w:rPr>
          <w:rFonts w:hint="eastAsia"/>
        </w:rPr>
        <w:t xml:space="preserve"> &gt; /etc/timezone</w:t>
      </w:r>
    </w:p>
    <w:p>
      <w:pPr>
        <w:ind w:firstLine="420"/>
      </w:pPr>
      <w:r>
        <w:rPr>
          <w:rFonts w:hint="eastAsia"/>
        </w:rPr>
        <w:t>#</w:t>
      </w:r>
    </w:p>
    <w:p/>
    <w:p/>
    <w:p/>
    <w:p>
      <w:pPr>
        <w:pStyle w:val="2"/>
        <w:rPr>
          <w:rFonts w:ascii="宋体" w:hAnsi="宋体"/>
        </w:rPr>
      </w:pPr>
      <w:r>
        <w:rPr>
          <w:rFonts w:hint="eastAsia" w:ascii="宋体" w:hAnsi="宋体"/>
        </w:rPr>
        <w:t>创建运行</w:t>
      </w:r>
      <w:r>
        <w:rPr>
          <w:rFonts w:ascii="宋体" w:hAnsi="宋体"/>
        </w:rPr>
        <w:t>|停止|启动|查看状态</w:t>
      </w:r>
      <w:r>
        <w:rPr>
          <w:rFonts w:hint="eastAsia" w:ascii="宋体" w:hAnsi="宋体"/>
        </w:rPr>
        <w:t>、卸载</w:t>
      </w:r>
      <w:bookmarkEnd w:id="3"/>
    </w:p>
    <w:p>
      <w:pPr>
        <w:pStyle w:val="3"/>
        <w:rPr>
          <w:rFonts w:ascii="宋体" w:hAnsi="宋体" w:eastAsia="宋体"/>
        </w:rPr>
      </w:pPr>
      <w:bookmarkStart w:id="4" w:name="_Toc29989963"/>
      <w:r>
        <w:rPr>
          <w:rFonts w:hint="eastAsia" w:ascii="宋体" w:hAnsi="宋体"/>
        </w:rPr>
        <w:t>启动后端服务</w:t>
      </w:r>
      <w:bookmarkEnd w:id="4"/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脚本服务的界面类似如下: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>如果首次安装运行,执行 sh start.sh 1  / sudo sh start.sh 1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 xml:space="preserve">如果停止服务,执行 sh start.sh </w:t>
      </w:r>
      <w:r>
        <w:rPr>
          <w:rFonts w:ascii="宋体" w:hAnsi="宋体" w:eastAsia="宋体"/>
        </w:rPr>
        <w:t>2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 xml:space="preserve">如果启动服务,执行 sh start.sh </w:t>
      </w:r>
      <w:r>
        <w:rPr>
          <w:rFonts w:ascii="宋体" w:hAnsi="宋体" w:eastAsia="宋体"/>
        </w:rPr>
        <w:t>3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 xml:space="preserve">如果查看所有运行中的容器服务,执行 sh start.sh </w:t>
      </w:r>
      <w:r>
        <w:rPr>
          <w:rFonts w:ascii="宋体" w:hAnsi="宋体" w:eastAsia="宋体"/>
        </w:rPr>
        <w:t>4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</w:rPr>
        <w:t xml:space="preserve">如果查看所有容器服务,执行 sh start.sh </w:t>
      </w:r>
      <w:r>
        <w:rPr>
          <w:rFonts w:ascii="宋体" w:hAnsi="宋体" w:eastAsia="宋体"/>
        </w:rPr>
        <w:t>5</w:t>
      </w:r>
    </w:p>
    <w:p>
      <w:pPr>
        <w:ind w:firstLine="284"/>
        <w:rPr>
          <w:rFonts w:ascii="宋体" w:hAnsi="宋体" w:eastAsia="宋体"/>
        </w:rPr>
      </w:pPr>
    </w:p>
    <w:p>
      <w:pPr>
        <w:ind w:firstLine="284"/>
        <w:rPr>
          <w:rFonts w:ascii="宋体" w:hAnsi="宋体" w:eastAsia="宋体"/>
          <w:b/>
        </w:rPr>
      </w:pPr>
      <w:r>
        <w:rPr>
          <w:rFonts w:hint="eastAsia" w:ascii="宋体" w:hAnsi="宋体" w:eastAsia="宋体"/>
          <w:b/>
          <w:color w:val="FF0000"/>
        </w:rPr>
        <w:t>注意</w:t>
      </w:r>
      <w:r>
        <w:rPr>
          <w:rFonts w:hint="eastAsia" w:ascii="宋体" w:hAnsi="宋体" w:eastAsia="宋体"/>
          <w:b/>
        </w:rPr>
        <w:t>:</w:t>
      </w:r>
    </w:p>
    <w:p>
      <w:pPr>
        <w:ind w:firstLine="284"/>
        <w:rPr>
          <w:rFonts w:ascii="宋体" w:hAnsi="宋体" w:eastAsia="宋体"/>
        </w:rPr>
      </w:pPr>
      <w:r>
        <w:rPr>
          <w:rFonts w:hint="eastAsia" w:ascii="宋体" w:hAnsi="宋体" w:eastAsia="宋体"/>
          <w:b/>
        </w:rPr>
        <w:t>1.首次部署，需要修改配置文件</w:t>
      </w:r>
    </w:p>
    <w:p>
      <w:pPr>
        <w:pStyle w:val="3"/>
        <w:rPr>
          <w:rFonts w:ascii="宋体" w:hAnsi="宋体"/>
        </w:rPr>
      </w:pPr>
      <w:bookmarkStart w:id="5" w:name="_Toc29989964"/>
      <w:r>
        <w:rPr>
          <w:rFonts w:hint="eastAsia" w:ascii="宋体" w:hAnsi="宋体"/>
        </w:rPr>
        <w:t>停止并删除容器服务</w:t>
      </w:r>
      <w:bookmarkEnd w:id="5"/>
    </w:p>
    <w:p>
      <w:pPr>
        <w:rPr>
          <w:rFonts w:ascii="宋体" w:hAnsi="宋体" w:eastAsia="宋体"/>
          <w:szCs w:val="21"/>
        </w:rPr>
      </w:pPr>
      <w:r>
        <w:rPr>
          <w:rFonts w:hint="eastAsia"/>
        </w:rPr>
        <w:t>shell切换到目录</w:t>
      </w:r>
      <w:r>
        <w:rPr>
          <w:rFonts w:ascii="宋体" w:hAnsi="宋体" w:eastAsia="宋体"/>
          <w:szCs w:val="21"/>
        </w:rPr>
        <w:t>dockerinstall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执行命令: sh unload.sh  2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效果:停止智能楼宇容器,并删除容器，以及镜像</w:t>
      </w:r>
    </w:p>
    <w:p>
      <w:pPr>
        <w:rPr>
          <w:rFonts w:ascii="宋体" w:hAnsi="宋体" w:eastAsia="宋体"/>
          <w:szCs w:val="21"/>
        </w:rPr>
      </w:pPr>
    </w:p>
    <w:p>
      <w:pPr>
        <w:pStyle w:val="3"/>
        <w:rPr>
          <w:rFonts w:ascii="宋体" w:hAnsi="宋体"/>
        </w:rPr>
      </w:pPr>
      <w:bookmarkStart w:id="6" w:name="_Toc29989965"/>
      <w:r>
        <w:rPr>
          <w:rFonts w:hint="eastAsia" w:ascii="宋体" w:hAnsi="宋体"/>
        </w:rPr>
        <w:t>卸载docker应用程序</w:t>
      </w:r>
      <w:bookmarkEnd w:id="6"/>
    </w:p>
    <w:p>
      <w:pPr>
        <w:rPr>
          <w:rFonts w:ascii="宋体" w:hAnsi="宋体" w:eastAsia="宋体"/>
          <w:szCs w:val="21"/>
        </w:rPr>
      </w:pPr>
      <w:r>
        <w:rPr>
          <w:rFonts w:hint="eastAsia"/>
        </w:rPr>
        <w:t>shell切换到目录</w:t>
      </w:r>
      <w:r>
        <w:rPr>
          <w:rFonts w:ascii="宋体" w:hAnsi="宋体" w:eastAsia="宋体"/>
          <w:szCs w:val="21"/>
        </w:rPr>
        <w:t>dockerinstall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 xml:space="preserve">执行命令: sudo sh uninstall.sh  </w:t>
      </w:r>
    </w:p>
    <w:p>
      <w:p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效果:停止 docker服务，并卸载docker 应用程序</w:t>
      </w:r>
    </w:p>
    <w:p>
      <w:pPr>
        <w:rPr>
          <w:rFonts w:ascii="宋体" w:hAnsi="宋体" w:eastAsia="宋体"/>
        </w:rPr>
      </w:pPr>
    </w:p>
    <w:p>
      <w:pPr>
        <w:pStyle w:val="2"/>
        <w:rPr>
          <w:rFonts w:ascii="宋体" w:hAnsi="宋体"/>
        </w:rPr>
      </w:pPr>
      <w:bookmarkStart w:id="7" w:name="_Toc29989966"/>
      <w:r>
        <w:rPr>
          <w:rFonts w:hint="eastAsia" w:ascii="宋体" w:hAnsi="宋体"/>
        </w:rPr>
        <w:t>管理平台</w:t>
      </w:r>
      <w:bookmarkEnd w:id="7"/>
    </w:p>
    <w:p>
      <w:pPr>
        <w:pStyle w:val="3"/>
      </w:pPr>
      <w:bookmarkStart w:id="8" w:name="_Toc29989967"/>
      <w:r>
        <w:rPr>
          <w:rFonts w:hint="eastAsia" w:ascii="宋体" w:hAnsi="宋体"/>
        </w:rPr>
        <w:t>登陆地址和初始账号</w:t>
      </w:r>
      <w:bookmarkEnd w:id="8"/>
    </w:p>
    <w:p>
      <w:pPr>
        <w:pStyle w:val="2"/>
        <w:rPr>
          <w:rFonts w:ascii="宋体" w:hAnsi="宋体"/>
        </w:rPr>
      </w:pPr>
      <w:bookmarkStart w:id="9" w:name="_Toc29989968"/>
      <w:r>
        <w:rPr>
          <w:rFonts w:hint="eastAsia" w:ascii="宋体" w:hAnsi="宋体"/>
        </w:rPr>
        <w:t>配置文件和数据库以及图片目录</w:t>
      </w:r>
      <w:bookmarkEnd w:id="9"/>
    </w:p>
    <w:p>
      <w:pPr>
        <w:pStyle w:val="3"/>
      </w:pPr>
      <w:bookmarkStart w:id="10" w:name="_Toc29989969"/>
      <w:r>
        <w:rPr>
          <w:rFonts w:hint="eastAsia" w:ascii="宋体" w:hAnsi="宋体"/>
        </w:rPr>
        <w:t>目录说明</w:t>
      </w:r>
      <w:bookmarkEnd w:id="10"/>
    </w:p>
    <w:p>
      <w:pPr>
        <w:ind w:left="420" w:leftChars="0" w:firstLine="420" w:firstLineChars="0"/>
        <w:rPr>
          <w:rFonts w:hint="default"/>
          <w:lang w:val="en-US"/>
        </w:rPr>
      </w:pPr>
      <w:r>
        <w:rPr>
          <w:rFonts w:hint="eastAsia"/>
        </w:rPr>
        <w:t>docker.gitlab/gitlab/configs</w:t>
      </w:r>
      <w:r>
        <w:rPr>
          <w:rFonts w:hint="eastAsia"/>
          <w:lang w:val="en-US" w:eastAsia="zh-CN"/>
        </w:rPr>
        <w:t>/gitlab.rb第29行修改为服务器的ip地址或者域名</w:t>
      </w:r>
      <w:bookmarkStart w:id="15" w:name="_GoBack"/>
      <w:bookmarkEnd w:id="15"/>
    </w:p>
    <w:p>
      <w:pPr>
        <w:ind w:left="420" w:leftChars="0" w:firstLine="420" w:firstLineChars="0"/>
        <w:rPr>
          <w:rFonts w:hint="eastAsia"/>
          <w:lang w:val="en-US" w:eastAsia="zh-CN"/>
        </w:rPr>
      </w:pPr>
    </w:p>
    <w:p>
      <w:pPr>
        <w:ind w:left="420" w:leftChars="0" w:firstLine="420" w:firstLineChars="0"/>
      </w:pPr>
      <w:r>
        <w:rPr>
          <w:rFonts w:hint="eastAsia"/>
        </w:rPr>
        <w:t>external_url 'http://192.168.0.100:800'</w:t>
      </w:r>
    </w:p>
    <w:p>
      <w:pPr>
        <w:pStyle w:val="3"/>
        <w:rPr>
          <w:rFonts w:ascii="宋体" w:hAnsi="宋体" w:eastAsia="宋体"/>
        </w:rPr>
      </w:pPr>
      <w:bookmarkStart w:id="11" w:name="_Toc29989975"/>
      <w:r>
        <w:rPr>
          <w:rFonts w:hint="eastAsia" w:ascii="宋体" w:hAnsi="宋体"/>
        </w:rPr>
        <w:t>容器首次创建启动失败</w:t>
      </w:r>
      <w:bookmarkEnd w:id="11"/>
    </w:p>
    <w:p>
      <w:pPr>
        <w:pStyle w:val="3"/>
        <w:rPr>
          <w:rFonts w:ascii="宋体" w:hAnsi="宋体"/>
        </w:rPr>
      </w:pPr>
      <w:bookmarkStart w:id="12" w:name="_Toc29989976"/>
      <w:r>
        <w:rPr>
          <w:rFonts w:hint="eastAsia" w:ascii="宋体" w:hAnsi="宋体"/>
        </w:rPr>
        <w:t>容器启动失败报错:container_linux.go:345</w:t>
      </w:r>
      <w:bookmarkEnd w:id="12"/>
    </w:p>
    <w:p>
      <w:pPr>
        <w:widowControl/>
        <w:jc w:val="left"/>
        <w:rPr>
          <w:rFonts w:ascii="宋体" w:hAnsi="宋体" w:eastAsia="宋体"/>
        </w:rPr>
      </w:pPr>
      <w:r>
        <w:rPr>
          <w:rFonts w:ascii="宋体" w:hAnsi="宋体" w:eastAsia="宋体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956310</wp:posOffset>
            </wp:positionH>
            <wp:positionV relativeFrom="paragraph">
              <wp:posOffset>64135</wp:posOffset>
            </wp:positionV>
            <wp:extent cx="13390880" cy="1180465"/>
            <wp:effectExtent l="0" t="0" r="1270" b="635"/>
            <wp:wrapNone/>
            <wp:docPr id="10" name="图片 10" descr="C:\Users\ephraim\AppData\Local\Temp\WeChat Files\5b29e51508c5f664019ea397d023ea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\Users\ephraim\AppData\Local\Temp\WeChat Files\5b29e51508c5f664019ea397d023ea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90880" cy="1180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widowControl/>
        <w:jc w:val="left"/>
        <w:rPr>
          <w:rFonts w:ascii="宋体" w:hAnsi="宋体" w:eastAsia="宋体"/>
        </w:rPr>
      </w:pPr>
    </w:p>
    <w:p>
      <w:pPr>
        <w:widowControl/>
        <w:jc w:val="left"/>
        <w:rPr>
          <w:rFonts w:ascii="宋体" w:hAnsi="宋体" w:eastAsia="宋体"/>
        </w:rPr>
      </w:pPr>
    </w:p>
    <w:p>
      <w:pPr>
        <w:widowControl/>
        <w:jc w:val="left"/>
        <w:rPr>
          <w:rFonts w:ascii="宋体" w:hAnsi="宋体" w:eastAsia="宋体"/>
        </w:rPr>
      </w:pPr>
    </w:p>
    <w:p>
      <w:pPr>
        <w:widowControl/>
        <w:jc w:val="left"/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</w:rPr>
        <w:t>参考3.2.1修改宿主机的配置文件</w:t>
      </w:r>
      <w:r>
        <w:rPr>
          <w:rFonts w:hint="eastAsia" w:ascii="宋体" w:hAnsi="宋体" w:eastAsia="宋体"/>
          <w:b/>
          <w:szCs w:val="21"/>
        </w:rPr>
        <w:t>/etc/selinux/config</w:t>
      </w:r>
    </w:p>
    <w:p>
      <w:pPr>
        <w:widowControl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并重启电脑生效，然后执行在dockerinstall目录下执命令sh unload.sh 1</w:t>
      </w:r>
    </w:p>
    <w:p>
      <w:pPr>
        <w:widowControl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删除容器，然后重新执行sh start.sh 1</w:t>
      </w:r>
    </w:p>
    <w:p>
      <w:pPr>
        <w:pStyle w:val="3"/>
        <w:rPr>
          <w:rFonts w:ascii="宋体" w:hAnsi="宋体" w:eastAsia="宋体"/>
          <w:szCs w:val="21"/>
        </w:rPr>
      </w:pPr>
      <w:bookmarkStart w:id="13" w:name="_Toc29989977"/>
      <w:r>
        <w:rPr>
          <w:rFonts w:hint="eastAsia" w:ascii="宋体" w:hAnsi="宋体"/>
        </w:rPr>
        <w:t>启动智慧楼宇web和db容器警告ipv4 forwarding is disabled服务无法访问,</w:t>
      </w:r>
      <w:bookmarkEnd w:id="13"/>
    </w:p>
    <w:p>
      <w:pPr>
        <w:pStyle w:val="3"/>
        <w:numPr>
          <w:ilvl w:val="1"/>
          <w:numId w:val="0"/>
        </w:numPr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b/>
          <w:szCs w:val="21"/>
        </w:rPr>
        <w:t>解决办法:让network支持IPV4</w:t>
      </w:r>
    </w:p>
    <w:p>
      <w:pPr>
        <w:widowControl/>
        <w:jc w:val="left"/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>修改宿主机系统配置文件/etc/sysctl.conf</w:t>
      </w:r>
    </w:p>
    <w:p>
      <w:pPr>
        <w:widowControl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$sudo vi /etc/sysctl.con</w:t>
      </w:r>
    </w:p>
    <w:p>
      <w:pPr>
        <w:widowControl/>
        <w:jc w:val="left"/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>添加如下代码:</w:t>
      </w:r>
    </w:p>
    <w:p>
      <w:pPr>
        <w:widowControl/>
        <w:jc w:val="left"/>
        <w:rPr>
          <w:rFonts w:ascii="宋体" w:hAnsi="宋体" w:eastAsia="宋体"/>
          <w:szCs w:val="21"/>
        </w:rPr>
      </w:pPr>
      <w:r>
        <w:rPr>
          <w:rFonts w:ascii="宋体" w:hAnsi="宋体" w:eastAsia="宋体"/>
          <w:szCs w:val="21"/>
        </w:rPr>
        <w:t>net</w:t>
      </w:r>
      <w:r>
        <w:rPr>
          <w:rFonts w:hint="eastAsia" w:ascii="宋体" w:hAnsi="宋体" w:eastAsia="宋体"/>
          <w:szCs w:val="21"/>
        </w:rPr>
        <w:t>.ipv4.ip_forward=1</w:t>
      </w:r>
    </w:p>
    <w:p>
      <w:pPr>
        <w:widowControl/>
        <w:jc w:val="left"/>
        <w:rPr>
          <w:rFonts w:ascii="宋体" w:hAnsi="宋体" w:eastAsia="宋体"/>
          <w:b/>
          <w:szCs w:val="21"/>
        </w:rPr>
      </w:pPr>
      <w:r>
        <w:rPr>
          <w:rFonts w:hint="eastAsia" w:ascii="宋体" w:hAnsi="宋体" w:eastAsia="宋体"/>
          <w:b/>
          <w:szCs w:val="21"/>
        </w:rPr>
        <w:t>重启network服务</w:t>
      </w:r>
    </w:p>
    <w:p>
      <w:pPr>
        <w:widowControl/>
        <w:jc w:val="left"/>
        <w:rPr>
          <w:rFonts w:ascii="宋体" w:hAnsi="宋体" w:eastAsia="宋体"/>
          <w:szCs w:val="21"/>
        </w:rPr>
      </w:pPr>
      <w:r>
        <w:rPr>
          <w:rFonts w:hint="eastAsia" w:ascii="宋体" w:hAnsi="宋体" w:eastAsia="宋体"/>
          <w:szCs w:val="21"/>
        </w:rPr>
        <w:t>sudo systemctl restart network</w:t>
      </w:r>
    </w:p>
    <w:p>
      <w:pPr>
        <w:pStyle w:val="3"/>
        <w:rPr>
          <w:rFonts w:ascii="宋体" w:hAnsi="宋体"/>
        </w:rPr>
      </w:pPr>
      <w:bookmarkStart w:id="14" w:name="_Toc29989978"/>
      <w:r>
        <w:rPr>
          <w:rFonts w:hint="eastAsia" w:ascii="宋体" w:hAnsi="宋体"/>
        </w:rPr>
        <w:t>操作时间和宿主机时间不一致</w:t>
      </w:r>
      <w:bookmarkEnd w:id="14"/>
    </w:p>
    <w:p>
      <w:pPr>
        <w:ind w:left="113"/>
        <w:rPr>
          <w:rFonts w:hint="eastAsia"/>
        </w:rPr>
      </w:pPr>
      <w:r>
        <w:rPr>
          <w:rFonts w:hint="eastAsia"/>
        </w:rPr>
        <w:t>需要检查时区，具体参考3.2.3小节</w:t>
      </w:r>
    </w:p>
    <w:p>
      <w:pPr>
        <w:ind w:left="113"/>
        <w:rPr>
          <w:rFonts w:hint="eastAsia"/>
        </w:rPr>
      </w:pPr>
    </w:p>
    <w:p>
      <w:pPr>
        <w:ind w:left="113"/>
        <w:rPr>
          <w:rFonts w:hint="eastAsia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Noto Sans CJK SC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2000609000000000000"/>
    <w:charset w:val="02"/>
    <w:family w:val="roman"/>
    <w:pitch w:val="default"/>
    <w:sig w:usb0="800000AF" w:usb1="4000204A" w:usb2="00000000" w:usb3="00000000" w:csb0="2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CESI仿宋-GB13000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CESI仿宋-GB13000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CESI仿宋-GB13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CESI仿宋-GB13000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CESI仿宋-GB13000">
    <w:panose1 w:val="02000500000000000000"/>
    <w:charset w:val="86"/>
    <w:family w:val="auto"/>
    <w:pitch w:val="default"/>
    <w:sig w:usb0="800002BF" w:usb1="18CF7CF8" w:usb2="00000016" w:usb3="00000000" w:csb0="0004000F" w:csb1="00000000"/>
  </w:font>
  <w:font w:name="Noto Sans CJK SC">
    <w:panose1 w:val="020B0500000000000000"/>
    <w:charset w:val="86"/>
    <w:family w:val="auto"/>
    <w:pitch w:val="default"/>
    <w:sig w:usb0="30000003" w:usb1="2BDF3C10" w:usb2="00000016" w:usb3="00000000" w:csb0="602E0107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Liberation Serif">
    <w:panose1 w:val="02020603050405020304"/>
    <w:charset w:val="00"/>
    <w:family w:val="auto"/>
    <w:pitch w:val="default"/>
    <w:sig w:usb0="A00002AF" w:usb1="500078FB" w:usb2="00000000" w:usb3="00000000" w:csb0="6000009F" w:csb1="DFD70000"/>
  </w:font>
  <w:font w:name="等线 Light">
    <w:altName w:val="CESI仿宋-GB13000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altName w:val="Noto Sans CJK S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ahoma">
    <w:altName w:val="CESI仿宋-GB13000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77810599"/>
      <w:docPartObj>
        <w:docPartGallery w:val="autotext"/>
      </w:docPartObj>
    </w:sdtPr>
    <w:sdtContent>
      <w:p>
        <w:pPr>
          <w:pStyle w:val="9"/>
          <w:jc w:val="center"/>
        </w:pPr>
        <w:r>
          <mc:AlternateContent>
            <mc:Choice Requires="wps">
              <w:drawing>
                <wp:inline distT="0" distB="0" distL="0" distR="0">
                  <wp:extent cx="5467350" cy="45085"/>
                  <wp:effectExtent l="9525" t="9525" r="0" b="2540"/>
                  <wp:docPr id="5" name="流程图: 决策 5" descr="Light horizontal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467350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 id="_x0000_s1026" o:spid="_x0000_s1026" o:spt="110" alt="Light horizontal" type="#_x0000_t110" style="flip:y;height:3.55pt;width:430.5pt;" fillcolor="#000000" filled="t" stroked="f" coordsize="21600,21600" o:gfxdata="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">
                  <v:fill type="pattern" on="t" color2="#FFFFFF" focussize="0,0" r:id="rId1"/>
                  <v:stroke on="f"/>
                  <v:imagedata o:title=""/>
                  <o:lock v:ext="edit" aspectratio="f"/>
                  <w10:wrap type="none"/>
                  <w10:anchorlock/>
                </v:shape>
              </w:pict>
            </mc:Fallback>
          </mc:AlternateContent>
        </w:r>
      </w:p>
      <w:p>
        <w:pPr>
          <w:pStyle w:val="9"/>
          <w:jc w:val="center"/>
        </w:pPr>
        <w:r>
          <w:fldChar w:fldCharType="begin"/>
        </w:r>
        <w:r>
          <w:instrText xml:space="preserve">PAGE 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9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  <w:p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492518"/>
    <w:multiLevelType w:val="multilevel"/>
    <w:tmpl w:val="6B492518"/>
    <w:lvl w:ilvl="0" w:tentative="0">
      <w:start w:val="1"/>
      <w:numFmt w:val="chineseCountingThousand"/>
      <w:pStyle w:val="2"/>
      <w:lvlText w:val="%1、"/>
      <w:lvlJc w:val="left"/>
      <w:pPr>
        <w:ind w:left="284" w:hanging="284"/>
      </w:pPr>
      <w:rPr>
        <w:rFonts w:hint="eastAsia"/>
      </w:rPr>
    </w:lvl>
    <w:lvl w:ilvl="1" w:tentative="0">
      <w:start w:val="1"/>
      <w:numFmt w:val="decimal"/>
      <w:pStyle w:val="3"/>
      <w:isLgl/>
      <w:lvlText w:val="%1.%2"/>
      <w:lvlJc w:val="left"/>
      <w:pPr>
        <w:tabs>
          <w:tab w:val="left" w:pos="284"/>
        </w:tabs>
        <w:ind w:left="113" w:firstLine="171"/>
      </w:pPr>
      <w:rPr>
        <w:rFonts w:hint="eastAsia"/>
      </w:rPr>
    </w:lvl>
    <w:lvl w:ilvl="2" w:tentative="0">
      <w:start w:val="1"/>
      <w:numFmt w:val="decimal"/>
      <w:pStyle w:val="4"/>
      <w:isLgl/>
      <w:lvlText w:val="%1.%2.%3."/>
      <w:lvlJc w:val="left"/>
      <w:pPr>
        <w:ind w:left="113" w:firstLine="284"/>
      </w:pPr>
      <w:rPr>
        <w:rFonts w:hint="eastAsia"/>
      </w:rPr>
    </w:lvl>
    <w:lvl w:ilvl="3" w:tentative="0">
      <w:start w:val="1"/>
      <w:numFmt w:val="decimal"/>
      <w:pStyle w:val="5"/>
      <w:isLgl/>
      <w:lvlText w:val="%1.%2.%3.%4."/>
      <w:lvlJc w:val="left"/>
      <w:pPr>
        <w:ind w:left="113" w:firstLine="397"/>
      </w:pPr>
      <w:rPr>
        <w:rFonts w:hint="eastAsia"/>
      </w:rPr>
    </w:lvl>
    <w:lvl w:ilvl="4" w:tentative="0">
      <w:start w:val="1"/>
      <w:numFmt w:val="decimal"/>
      <w:pStyle w:val="6"/>
      <w:isLgl/>
      <w:lvlText w:val="%1.%2.%3.%4.%5"/>
      <w:lvlJc w:val="left"/>
      <w:pPr>
        <w:tabs>
          <w:tab w:val="left" w:pos="737"/>
        </w:tabs>
        <w:ind w:left="113" w:firstLine="624"/>
      </w:pPr>
      <w:rPr>
        <w:rFonts w:hint="eastAsia"/>
      </w:rPr>
    </w:lvl>
    <w:lvl w:ilvl="5" w:tentative="0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 w:tentative="0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 w:tentative="0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jEyMbY0MrEwMTRQ0lEKTi0uzszPAykwqQUA43F/8CwAAAA="/>
  </w:docVars>
  <w:rsids>
    <w:rsidRoot w:val="00E01F7B"/>
    <w:rsid w:val="000036DC"/>
    <w:rsid w:val="00003B45"/>
    <w:rsid w:val="000136B9"/>
    <w:rsid w:val="00014E6E"/>
    <w:rsid w:val="000248F5"/>
    <w:rsid w:val="0003352D"/>
    <w:rsid w:val="000339A6"/>
    <w:rsid w:val="00034018"/>
    <w:rsid w:val="00034658"/>
    <w:rsid w:val="00034DC0"/>
    <w:rsid w:val="00036425"/>
    <w:rsid w:val="000406D9"/>
    <w:rsid w:val="0004421B"/>
    <w:rsid w:val="0004646A"/>
    <w:rsid w:val="00047C15"/>
    <w:rsid w:val="00052D6A"/>
    <w:rsid w:val="000554F8"/>
    <w:rsid w:val="00060489"/>
    <w:rsid w:val="00060A7B"/>
    <w:rsid w:val="00060FA9"/>
    <w:rsid w:val="000656A4"/>
    <w:rsid w:val="000731B8"/>
    <w:rsid w:val="00076D5F"/>
    <w:rsid w:val="00080516"/>
    <w:rsid w:val="000832E6"/>
    <w:rsid w:val="000865C4"/>
    <w:rsid w:val="000928D0"/>
    <w:rsid w:val="00095B3F"/>
    <w:rsid w:val="00097569"/>
    <w:rsid w:val="000A2A7A"/>
    <w:rsid w:val="000B50F3"/>
    <w:rsid w:val="000B7589"/>
    <w:rsid w:val="000C2D45"/>
    <w:rsid w:val="000C52CC"/>
    <w:rsid w:val="000C6BED"/>
    <w:rsid w:val="000D1A3B"/>
    <w:rsid w:val="000E0ECA"/>
    <w:rsid w:val="000E1118"/>
    <w:rsid w:val="000E217D"/>
    <w:rsid w:val="000E49E7"/>
    <w:rsid w:val="000E758E"/>
    <w:rsid w:val="000F525E"/>
    <w:rsid w:val="000F71C6"/>
    <w:rsid w:val="00103895"/>
    <w:rsid w:val="001078A8"/>
    <w:rsid w:val="00107FA7"/>
    <w:rsid w:val="00115C80"/>
    <w:rsid w:val="00116586"/>
    <w:rsid w:val="001320A0"/>
    <w:rsid w:val="00137F3A"/>
    <w:rsid w:val="00142C38"/>
    <w:rsid w:val="00142C94"/>
    <w:rsid w:val="001440DE"/>
    <w:rsid w:val="00144CC5"/>
    <w:rsid w:val="001453CA"/>
    <w:rsid w:val="0015364E"/>
    <w:rsid w:val="001541F3"/>
    <w:rsid w:val="00154EE9"/>
    <w:rsid w:val="00160348"/>
    <w:rsid w:val="00162E53"/>
    <w:rsid w:val="00164896"/>
    <w:rsid w:val="00164CE3"/>
    <w:rsid w:val="001651BF"/>
    <w:rsid w:val="00174548"/>
    <w:rsid w:val="001866F8"/>
    <w:rsid w:val="00192B8F"/>
    <w:rsid w:val="00192EC5"/>
    <w:rsid w:val="00196524"/>
    <w:rsid w:val="001A0DFA"/>
    <w:rsid w:val="001A2586"/>
    <w:rsid w:val="001A5589"/>
    <w:rsid w:val="001A62B1"/>
    <w:rsid w:val="001B044D"/>
    <w:rsid w:val="001B279E"/>
    <w:rsid w:val="001B3382"/>
    <w:rsid w:val="001B49DA"/>
    <w:rsid w:val="001B6471"/>
    <w:rsid w:val="001B68EE"/>
    <w:rsid w:val="001B6BCB"/>
    <w:rsid w:val="001C2679"/>
    <w:rsid w:val="001C4453"/>
    <w:rsid w:val="001C646F"/>
    <w:rsid w:val="001D435E"/>
    <w:rsid w:val="001D706C"/>
    <w:rsid w:val="001E12A8"/>
    <w:rsid w:val="001E713D"/>
    <w:rsid w:val="001F156A"/>
    <w:rsid w:val="001F15CF"/>
    <w:rsid w:val="001F39E7"/>
    <w:rsid w:val="001F528B"/>
    <w:rsid w:val="001F5533"/>
    <w:rsid w:val="001F5929"/>
    <w:rsid w:val="002076A3"/>
    <w:rsid w:val="00207F49"/>
    <w:rsid w:val="00210938"/>
    <w:rsid w:val="00222713"/>
    <w:rsid w:val="00222E2A"/>
    <w:rsid w:val="00225404"/>
    <w:rsid w:val="00226350"/>
    <w:rsid w:val="00231A75"/>
    <w:rsid w:val="00232363"/>
    <w:rsid w:val="0023558D"/>
    <w:rsid w:val="0023666B"/>
    <w:rsid w:val="002369F6"/>
    <w:rsid w:val="00237026"/>
    <w:rsid w:val="002374CC"/>
    <w:rsid w:val="00243110"/>
    <w:rsid w:val="00244F34"/>
    <w:rsid w:val="00245E0A"/>
    <w:rsid w:val="0024629B"/>
    <w:rsid w:val="002477EC"/>
    <w:rsid w:val="00254DED"/>
    <w:rsid w:val="00273A7C"/>
    <w:rsid w:val="00275181"/>
    <w:rsid w:val="0027668F"/>
    <w:rsid w:val="00284A97"/>
    <w:rsid w:val="00292823"/>
    <w:rsid w:val="00293EB9"/>
    <w:rsid w:val="00297CF2"/>
    <w:rsid w:val="002A2076"/>
    <w:rsid w:val="002A2105"/>
    <w:rsid w:val="002A23B1"/>
    <w:rsid w:val="002A48F5"/>
    <w:rsid w:val="002A67F1"/>
    <w:rsid w:val="002B0926"/>
    <w:rsid w:val="002B169F"/>
    <w:rsid w:val="002B54B7"/>
    <w:rsid w:val="002B5F84"/>
    <w:rsid w:val="002C0822"/>
    <w:rsid w:val="002C4D60"/>
    <w:rsid w:val="002C5D0A"/>
    <w:rsid w:val="002E1CA5"/>
    <w:rsid w:val="002E337B"/>
    <w:rsid w:val="002E39D5"/>
    <w:rsid w:val="002E4579"/>
    <w:rsid w:val="002E5A4A"/>
    <w:rsid w:val="002F4CC5"/>
    <w:rsid w:val="002F5460"/>
    <w:rsid w:val="00301392"/>
    <w:rsid w:val="00301612"/>
    <w:rsid w:val="00307804"/>
    <w:rsid w:val="00317A52"/>
    <w:rsid w:val="00317ED1"/>
    <w:rsid w:val="00323CD1"/>
    <w:rsid w:val="003245F5"/>
    <w:rsid w:val="003251D5"/>
    <w:rsid w:val="00326DE7"/>
    <w:rsid w:val="00327C05"/>
    <w:rsid w:val="003313B5"/>
    <w:rsid w:val="003313EE"/>
    <w:rsid w:val="00331AC6"/>
    <w:rsid w:val="003349A1"/>
    <w:rsid w:val="00346A76"/>
    <w:rsid w:val="00356C48"/>
    <w:rsid w:val="00360205"/>
    <w:rsid w:val="003668B5"/>
    <w:rsid w:val="00370376"/>
    <w:rsid w:val="003709A5"/>
    <w:rsid w:val="00374EC2"/>
    <w:rsid w:val="003813C7"/>
    <w:rsid w:val="003819F8"/>
    <w:rsid w:val="0038415E"/>
    <w:rsid w:val="003A66BA"/>
    <w:rsid w:val="003A7A78"/>
    <w:rsid w:val="003B1E02"/>
    <w:rsid w:val="003B38CB"/>
    <w:rsid w:val="003B7291"/>
    <w:rsid w:val="003C2019"/>
    <w:rsid w:val="003C7581"/>
    <w:rsid w:val="003C7953"/>
    <w:rsid w:val="003D5EE4"/>
    <w:rsid w:val="003D7086"/>
    <w:rsid w:val="003E02E6"/>
    <w:rsid w:val="003E4687"/>
    <w:rsid w:val="003E524C"/>
    <w:rsid w:val="003E5983"/>
    <w:rsid w:val="003F3322"/>
    <w:rsid w:val="003F46A1"/>
    <w:rsid w:val="003F7364"/>
    <w:rsid w:val="0040091E"/>
    <w:rsid w:val="00405F2A"/>
    <w:rsid w:val="00410CA1"/>
    <w:rsid w:val="00414EA9"/>
    <w:rsid w:val="00417ED4"/>
    <w:rsid w:val="004201EB"/>
    <w:rsid w:val="0042526B"/>
    <w:rsid w:val="00435715"/>
    <w:rsid w:val="00435C47"/>
    <w:rsid w:val="00437ECC"/>
    <w:rsid w:val="0044235C"/>
    <w:rsid w:val="0044438D"/>
    <w:rsid w:val="00447FD4"/>
    <w:rsid w:val="00451AE8"/>
    <w:rsid w:val="004553A3"/>
    <w:rsid w:val="00455D0C"/>
    <w:rsid w:val="00460C98"/>
    <w:rsid w:val="004626C7"/>
    <w:rsid w:val="00464186"/>
    <w:rsid w:val="004671E4"/>
    <w:rsid w:val="0047191A"/>
    <w:rsid w:val="004719FD"/>
    <w:rsid w:val="00471A6A"/>
    <w:rsid w:val="0047501F"/>
    <w:rsid w:val="0047511C"/>
    <w:rsid w:val="0047536B"/>
    <w:rsid w:val="0047741C"/>
    <w:rsid w:val="004A5126"/>
    <w:rsid w:val="004A5918"/>
    <w:rsid w:val="004A78BA"/>
    <w:rsid w:val="004B0A68"/>
    <w:rsid w:val="004B272C"/>
    <w:rsid w:val="004B35EE"/>
    <w:rsid w:val="004B60C8"/>
    <w:rsid w:val="004C0215"/>
    <w:rsid w:val="004C067F"/>
    <w:rsid w:val="004C0BA8"/>
    <w:rsid w:val="004C428F"/>
    <w:rsid w:val="004C7DB3"/>
    <w:rsid w:val="004D02AA"/>
    <w:rsid w:val="004D5883"/>
    <w:rsid w:val="004E281E"/>
    <w:rsid w:val="004E36A4"/>
    <w:rsid w:val="004F4CBF"/>
    <w:rsid w:val="00502FCB"/>
    <w:rsid w:val="00506453"/>
    <w:rsid w:val="00507804"/>
    <w:rsid w:val="00507978"/>
    <w:rsid w:val="005103B1"/>
    <w:rsid w:val="00511C65"/>
    <w:rsid w:val="00513195"/>
    <w:rsid w:val="00513F1B"/>
    <w:rsid w:val="005149A3"/>
    <w:rsid w:val="00526D3D"/>
    <w:rsid w:val="00527D1F"/>
    <w:rsid w:val="00531D80"/>
    <w:rsid w:val="00531EEF"/>
    <w:rsid w:val="005351B5"/>
    <w:rsid w:val="005355BE"/>
    <w:rsid w:val="00535980"/>
    <w:rsid w:val="0054122B"/>
    <w:rsid w:val="00541E94"/>
    <w:rsid w:val="00544CC9"/>
    <w:rsid w:val="0054580C"/>
    <w:rsid w:val="00556668"/>
    <w:rsid w:val="00565982"/>
    <w:rsid w:val="005703FC"/>
    <w:rsid w:val="005724E1"/>
    <w:rsid w:val="00572BFE"/>
    <w:rsid w:val="005804AC"/>
    <w:rsid w:val="00582D6B"/>
    <w:rsid w:val="005850DC"/>
    <w:rsid w:val="00592805"/>
    <w:rsid w:val="005A0C6F"/>
    <w:rsid w:val="005A145C"/>
    <w:rsid w:val="005A1BCB"/>
    <w:rsid w:val="005A4FA9"/>
    <w:rsid w:val="005A633D"/>
    <w:rsid w:val="005A6D75"/>
    <w:rsid w:val="005B0614"/>
    <w:rsid w:val="005B2D1E"/>
    <w:rsid w:val="005B52A7"/>
    <w:rsid w:val="005B63CE"/>
    <w:rsid w:val="005B7187"/>
    <w:rsid w:val="005C036D"/>
    <w:rsid w:val="005C4B33"/>
    <w:rsid w:val="005C5092"/>
    <w:rsid w:val="005C7F34"/>
    <w:rsid w:val="005D0A9F"/>
    <w:rsid w:val="005D3050"/>
    <w:rsid w:val="005E06DB"/>
    <w:rsid w:val="005E12B0"/>
    <w:rsid w:val="005E12E8"/>
    <w:rsid w:val="005F5371"/>
    <w:rsid w:val="005F63E7"/>
    <w:rsid w:val="005F7CE2"/>
    <w:rsid w:val="006047AE"/>
    <w:rsid w:val="00605939"/>
    <w:rsid w:val="00610DFF"/>
    <w:rsid w:val="00611373"/>
    <w:rsid w:val="00611492"/>
    <w:rsid w:val="006130EC"/>
    <w:rsid w:val="00614D05"/>
    <w:rsid w:val="00615C08"/>
    <w:rsid w:val="00615F69"/>
    <w:rsid w:val="006219C9"/>
    <w:rsid w:val="0062589C"/>
    <w:rsid w:val="00635BF5"/>
    <w:rsid w:val="00636039"/>
    <w:rsid w:val="006427FD"/>
    <w:rsid w:val="00645B2F"/>
    <w:rsid w:val="00665866"/>
    <w:rsid w:val="006704AF"/>
    <w:rsid w:val="00676BB5"/>
    <w:rsid w:val="006840E5"/>
    <w:rsid w:val="00691BE7"/>
    <w:rsid w:val="0069387A"/>
    <w:rsid w:val="006A072D"/>
    <w:rsid w:val="006B1C26"/>
    <w:rsid w:val="006B5F01"/>
    <w:rsid w:val="006B6469"/>
    <w:rsid w:val="006C1EAC"/>
    <w:rsid w:val="006D4992"/>
    <w:rsid w:val="006D58A9"/>
    <w:rsid w:val="006D7A42"/>
    <w:rsid w:val="006E0266"/>
    <w:rsid w:val="006E6505"/>
    <w:rsid w:val="006E77FA"/>
    <w:rsid w:val="006F4C67"/>
    <w:rsid w:val="00701202"/>
    <w:rsid w:val="007038A9"/>
    <w:rsid w:val="00707F92"/>
    <w:rsid w:val="00710A15"/>
    <w:rsid w:val="00714F64"/>
    <w:rsid w:val="00721564"/>
    <w:rsid w:val="0072188E"/>
    <w:rsid w:val="00721B34"/>
    <w:rsid w:val="00721CE7"/>
    <w:rsid w:val="00722104"/>
    <w:rsid w:val="00723646"/>
    <w:rsid w:val="00723B3E"/>
    <w:rsid w:val="00733705"/>
    <w:rsid w:val="007558BD"/>
    <w:rsid w:val="00760E4B"/>
    <w:rsid w:val="00765246"/>
    <w:rsid w:val="00765EC0"/>
    <w:rsid w:val="00765F03"/>
    <w:rsid w:val="0077216C"/>
    <w:rsid w:val="0077348A"/>
    <w:rsid w:val="00774348"/>
    <w:rsid w:val="00774FDA"/>
    <w:rsid w:val="00775B2B"/>
    <w:rsid w:val="007767BD"/>
    <w:rsid w:val="00777B57"/>
    <w:rsid w:val="00777E5B"/>
    <w:rsid w:val="00787934"/>
    <w:rsid w:val="007913A7"/>
    <w:rsid w:val="00795E1F"/>
    <w:rsid w:val="007A1AE3"/>
    <w:rsid w:val="007A69ED"/>
    <w:rsid w:val="007B5226"/>
    <w:rsid w:val="007C29C2"/>
    <w:rsid w:val="007C4475"/>
    <w:rsid w:val="007C5A00"/>
    <w:rsid w:val="007C6B4E"/>
    <w:rsid w:val="007D0E83"/>
    <w:rsid w:val="007D2F50"/>
    <w:rsid w:val="007D481E"/>
    <w:rsid w:val="007D606C"/>
    <w:rsid w:val="007E0235"/>
    <w:rsid w:val="007E0262"/>
    <w:rsid w:val="007E1472"/>
    <w:rsid w:val="007E4E21"/>
    <w:rsid w:val="007F5109"/>
    <w:rsid w:val="00801656"/>
    <w:rsid w:val="00801E3D"/>
    <w:rsid w:val="008021DA"/>
    <w:rsid w:val="008064AD"/>
    <w:rsid w:val="0081145D"/>
    <w:rsid w:val="00812CEE"/>
    <w:rsid w:val="008152BF"/>
    <w:rsid w:val="00816758"/>
    <w:rsid w:val="008177E0"/>
    <w:rsid w:val="00817F1B"/>
    <w:rsid w:val="00822584"/>
    <w:rsid w:val="00822FF4"/>
    <w:rsid w:val="00824095"/>
    <w:rsid w:val="0082604D"/>
    <w:rsid w:val="00836531"/>
    <w:rsid w:val="008378BC"/>
    <w:rsid w:val="0084496C"/>
    <w:rsid w:val="00844B12"/>
    <w:rsid w:val="00844F2F"/>
    <w:rsid w:val="00846EE3"/>
    <w:rsid w:val="0085034C"/>
    <w:rsid w:val="00852493"/>
    <w:rsid w:val="00855D50"/>
    <w:rsid w:val="00867917"/>
    <w:rsid w:val="00867B1E"/>
    <w:rsid w:val="00892080"/>
    <w:rsid w:val="008A3CB8"/>
    <w:rsid w:val="008A75FA"/>
    <w:rsid w:val="008B2808"/>
    <w:rsid w:val="008B40B2"/>
    <w:rsid w:val="008C0FC8"/>
    <w:rsid w:val="008C36A8"/>
    <w:rsid w:val="008C541A"/>
    <w:rsid w:val="008C746F"/>
    <w:rsid w:val="008D2E17"/>
    <w:rsid w:val="008D702F"/>
    <w:rsid w:val="008E0A0A"/>
    <w:rsid w:val="008E0E07"/>
    <w:rsid w:val="008E5BF0"/>
    <w:rsid w:val="008F1AF7"/>
    <w:rsid w:val="008F3450"/>
    <w:rsid w:val="008F3EA5"/>
    <w:rsid w:val="008F623A"/>
    <w:rsid w:val="008F6DCE"/>
    <w:rsid w:val="00904695"/>
    <w:rsid w:val="00915605"/>
    <w:rsid w:val="00917E07"/>
    <w:rsid w:val="00920A59"/>
    <w:rsid w:val="00920B28"/>
    <w:rsid w:val="00924EA1"/>
    <w:rsid w:val="00927B28"/>
    <w:rsid w:val="009335A8"/>
    <w:rsid w:val="00936CAE"/>
    <w:rsid w:val="00941C1D"/>
    <w:rsid w:val="0094332E"/>
    <w:rsid w:val="00946CBD"/>
    <w:rsid w:val="00950EF9"/>
    <w:rsid w:val="00951EA3"/>
    <w:rsid w:val="00953696"/>
    <w:rsid w:val="00956EFD"/>
    <w:rsid w:val="00960DC4"/>
    <w:rsid w:val="00965567"/>
    <w:rsid w:val="00966787"/>
    <w:rsid w:val="009709EF"/>
    <w:rsid w:val="00973C81"/>
    <w:rsid w:val="00973F13"/>
    <w:rsid w:val="009740B5"/>
    <w:rsid w:val="00980F80"/>
    <w:rsid w:val="00981726"/>
    <w:rsid w:val="00986586"/>
    <w:rsid w:val="00986A55"/>
    <w:rsid w:val="00986F9B"/>
    <w:rsid w:val="00987056"/>
    <w:rsid w:val="00990A91"/>
    <w:rsid w:val="00991069"/>
    <w:rsid w:val="009920BA"/>
    <w:rsid w:val="009927F0"/>
    <w:rsid w:val="0099352C"/>
    <w:rsid w:val="00994431"/>
    <w:rsid w:val="00994CA9"/>
    <w:rsid w:val="00997178"/>
    <w:rsid w:val="009A0BDA"/>
    <w:rsid w:val="009A1E2C"/>
    <w:rsid w:val="009A2509"/>
    <w:rsid w:val="009A2D7F"/>
    <w:rsid w:val="009A2FF0"/>
    <w:rsid w:val="009A3EDB"/>
    <w:rsid w:val="009A415E"/>
    <w:rsid w:val="009B0711"/>
    <w:rsid w:val="009B48B9"/>
    <w:rsid w:val="009B68AF"/>
    <w:rsid w:val="009C2C21"/>
    <w:rsid w:val="009C3F80"/>
    <w:rsid w:val="009C6ADE"/>
    <w:rsid w:val="009E2DAC"/>
    <w:rsid w:val="009F084C"/>
    <w:rsid w:val="00A000C4"/>
    <w:rsid w:val="00A0172D"/>
    <w:rsid w:val="00A06DEE"/>
    <w:rsid w:val="00A104FD"/>
    <w:rsid w:val="00A251C5"/>
    <w:rsid w:val="00A32B02"/>
    <w:rsid w:val="00A32E2B"/>
    <w:rsid w:val="00A331AF"/>
    <w:rsid w:val="00A33406"/>
    <w:rsid w:val="00A528D8"/>
    <w:rsid w:val="00A52D57"/>
    <w:rsid w:val="00A55D54"/>
    <w:rsid w:val="00A608C7"/>
    <w:rsid w:val="00A7002A"/>
    <w:rsid w:val="00A73934"/>
    <w:rsid w:val="00A76FBB"/>
    <w:rsid w:val="00A80DCA"/>
    <w:rsid w:val="00A85233"/>
    <w:rsid w:val="00A8569B"/>
    <w:rsid w:val="00A862D2"/>
    <w:rsid w:val="00A92754"/>
    <w:rsid w:val="00A95D24"/>
    <w:rsid w:val="00AA12D1"/>
    <w:rsid w:val="00AA370F"/>
    <w:rsid w:val="00AA5C44"/>
    <w:rsid w:val="00AB1071"/>
    <w:rsid w:val="00AB1737"/>
    <w:rsid w:val="00AB3AAE"/>
    <w:rsid w:val="00AB4D2E"/>
    <w:rsid w:val="00AC305C"/>
    <w:rsid w:val="00AC32C3"/>
    <w:rsid w:val="00AC39E8"/>
    <w:rsid w:val="00AC5712"/>
    <w:rsid w:val="00AC7C16"/>
    <w:rsid w:val="00AC7C54"/>
    <w:rsid w:val="00AD0FEA"/>
    <w:rsid w:val="00AD21D0"/>
    <w:rsid w:val="00AD7E1D"/>
    <w:rsid w:val="00AE5A35"/>
    <w:rsid w:val="00AE5F8B"/>
    <w:rsid w:val="00AF37CC"/>
    <w:rsid w:val="00AF59BF"/>
    <w:rsid w:val="00B05357"/>
    <w:rsid w:val="00B171DB"/>
    <w:rsid w:val="00B175D1"/>
    <w:rsid w:val="00B35C87"/>
    <w:rsid w:val="00B4372D"/>
    <w:rsid w:val="00B4505F"/>
    <w:rsid w:val="00B45716"/>
    <w:rsid w:val="00B47F57"/>
    <w:rsid w:val="00B61368"/>
    <w:rsid w:val="00B61AA0"/>
    <w:rsid w:val="00B62590"/>
    <w:rsid w:val="00B62AD0"/>
    <w:rsid w:val="00B62BBA"/>
    <w:rsid w:val="00B63260"/>
    <w:rsid w:val="00B63983"/>
    <w:rsid w:val="00B658FF"/>
    <w:rsid w:val="00B66E69"/>
    <w:rsid w:val="00B73F49"/>
    <w:rsid w:val="00B76459"/>
    <w:rsid w:val="00B77D61"/>
    <w:rsid w:val="00B8129F"/>
    <w:rsid w:val="00B815FF"/>
    <w:rsid w:val="00B91009"/>
    <w:rsid w:val="00B97EB2"/>
    <w:rsid w:val="00BA29E7"/>
    <w:rsid w:val="00BA366E"/>
    <w:rsid w:val="00BA6C16"/>
    <w:rsid w:val="00BB2F51"/>
    <w:rsid w:val="00BB693A"/>
    <w:rsid w:val="00BB7B5E"/>
    <w:rsid w:val="00BC4001"/>
    <w:rsid w:val="00BC5447"/>
    <w:rsid w:val="00BD10ED"/>
    <w:rsid w:val="00BD23DA"/>
    <w:rsid w:val="00BD5212"/>
    <w:rsid w:val="00BE2129"/>
    <w:rsid w:val="00BE46A1"/>
    <w:rsid w:val="00BF35A6"/>
    <w:rsid w:val="00C01751"/>
    <w:rsid w:val="00C01EBF"/>
    <w:rsid w:val="00C0371B"/>
    <w:rsid w:val="00C04964"/>
    <w:rsid w:val="00C34037"/>
    <w:rsid w:val="00C36E10"/>
    <w:rsid w:val="00C36E25"/>
    <w:rsid w:val="00C45F93"/>
    <w:rsid w:val="00C53003"/>
    <w:rsid w:val="00C55051"/>
    <w:rsid w:val="00C569AA"/>
    <w:rsid w:val="00C63A32"/>
    <w:rsid w:val="00C6743A"/>
    <w:rsid w:val="00C75A6C"/>
    <w:rsid w:val="00C76434"/>
    <w:rsid w:val="00C80DF6"/>
    <w:rsid w:val="00C81746"/>
    <w:rsid w:val="00C8192D"/>
    <w:rsid w:val="00C8387B"/>
    <w:rsid w:val="00C849A8"/>
    <w:rsid w:val="00C85F0D"/>
    <w:rsid w:val="00C90AE7"/>
    <w:rsid w:val="00C9149F"/>
    <w:rsid w:val="00C92CDE"/>
    <w:rsid w:val="00C96E57"/>
    <w:rsid w:val="00C979B4"/>
    <w:rsid w:val="00CA6CED"/>
    <w:rsid w:val="00CB0FA4"/>
    <w:rsid w:val="00CB50A7"/>
    <w:rsid w:val="00CC27B1"/>
    <w:rsid w:val="00CC45F8"/>
    <w:rsid w:val="00CC4AED"/>
    <w:rsid w:val="00CC4F0D"/>
    <w:rsid w:val="00CC78CC"/>
    <w:rsid w:val="00CD0095"/>
    <w:rsid w:val="00CD22F4"/>
    <w:rsid w:val="00CE0186"/>
    <w:rsid w:val="00CE212E"/>
    <w:rsid w:val="00CE7A5E"/>
    <w:rsid w:val="00CF12F5"/>
    <w:rsid w:val="00CF2086"/>
    <w:rsid w:val="00CF4C75"/>
    <w:rsid w:val="00CF5084"/>
    <w:rsid w:val="00CF6E95"/>
    <w:rsid w:val="00D051AC"/>
    <w:rsid w:val="00D12904"/>
    <w:rsid w:val="00D16452"/>
    <w:rsid w:val="00D17940"/>
    <w:rsid w:val="00D26103"/>
    <w:rsid w:val="00D34CFE"/>
    <w:rsid w:val="00D417B1"/>
    <w:rsid w:val="00D4180F"/>
    <w:rsid w:val="00D42391"/>
    <w:rsid w:val="00D429AC"/>
    <w:rsid w:val="00D43965"/>
    <w:rsid w:val="00D448CC"/>
    <w:rsid w:val="00D456B9"/>
    <w:rsid w:val="00D47834"/>
    <w:rsid w:val="00D55A63"/>
    <w:rsid w:val="00D56B8F"/>
    <w:rsid w:val="00D56C1B"/>
    <w:rsid w:val="00D579E1"/>
    <w:rsid w:val="00D642B3"/>
    <w:rsid w:val="00D71B21"/>
    <w:rsid w:val="00D7448B"/>
    <w:rsid w:val="00D744E4"/>
    <w:rsid w:val="00D821A0"/>
    <w:rsid w:val="00D8741F"/>
    <w:rsid w:val="00D9016F"/>
    <w:rsid w:val="00D90263"/>
    <w:rsid w:val="00D9087A"/>
    <w:rsid w:val="00D92B64"/>
    <w:rsid w:val="00D96D05"/>
    <w:rsid w:val="00D96DC9"/>
    <w:rsid w:val="00D96DF9"/>
    <w:rsid w:val="00D973D7"/>
    <w:rsid w:val="00DA382C"/>
    <w:rsid w:val="00DA533E"/>
    <w:rsid w:val="00DA61E4"/>
    <w:rsid w:val="00DB7B03"/>
    <w:rsid w:val="00DC054F"/>
    <w:rsid w:val="00DC3F8D"/>
    <w:rsid w:val="00DC4073"/>
    <w:rsid w:val="00DC48BC"/>
    <w:rsid w:val="00DC7B3D"/>
    <w:rsid w:val="00DD1078"/>
    <w:rsid w:val="00DD6FFC"/>
    <w:rsid w:val="00DD702F"/>
    <w:rsid w:val="00DE0476"/>
    <w:rsid w:val="00DE3D41"/>
    <w:rsid w:val="00DF4C84"/>
    <w:rsid w:val="00DF6721"/>
    <w:rsid w:val="00E00831"/>
    <w:rsid w:val="00E00B3F"/>
    <w:rsid w:val="00E0117C"/>
    <w:rsid w:val="00E01F7B"/>
    <w:rsid w:val="00E059FD"/>
    <w:rsid w:val="00E06AB2"/>
    <w:rsid w:val="00E12F02"/>
    <w:rsid w:val="00E15089"/>
    <w:rsid w:val="00E17813"/>
    <w:rsid w:val="00E24E85"/>
    <w:rsid w:val="00E300E3"/>
    <w:rsid w:val="00E3748F"/>
    <w:rsid w:val="00E44E4C"/>
    <w:rsid w:val="00E474B5"/>
    <w:rsid w:val="00E518A1"/>
    <w:rsid w:val="00E54EC8"/>
    <w:rsid w:val="00E55B58"/>
    <w:rsid w:val="00E60B08"/>
    <w:rsid w:val="00E619F9"/>
    <w:rsid w:val="00E67314"/>
    <w:rsid w:val="00E844A1"/>
    <w:rsid w:val="00E85786"/>
    <w:rsid w:val="00E865DB"/>
    <w:rsid w:val="00E86E1A"/>
    <w:rsid w:val="00EA7094"/>
    <w:rsid w:val="00EB10FC"/>
    <w:rsid w:val="00EB1410"/>
    <w:rsid w:val="00EC0235"/>
    <w:rsid w:val="00EC2924"/>
    <w:rsid w:val="00EC34ED"/>
    <w:rsid w:val="00EC61CE"/>
    <w:rsid w:val="00ED0565"/>
    <w:rsid w:val="00ED0A75"/>
    <w:rsid w:val="00ED3C53"/>
    <w:rsid w:val="00ED5882"/>
    <w:rsid w:val="00EE1065"/>
    <w:rsid w:val="00EE4294"/>
    <w:rsid w:val="00EE538C"/>
    <w:rsid w:val="00EE6B12"/>
    <w:rsid w:val="00F01962"/>
    <w:rsid w:val="00F02740"/>
    <w:rsid w:val="00F05B5D"/>
    <w:rsid w:val="00F22FE2"/>
    <w:rsid w:val="00F269D0"/>
    <w:rsid w:val="00F30F2F"/>
    <w:rsid w:val="00F352D3"/>
    <w:rsid w:val="00F37CEE"/>
    <w:rsid w:val="00F4003D"/>
    <w:rsid w:val="00F41884"/>
    <w:rsid w:val="00F421F6"/>
    <w:rsid w:val="00F44852"/>
    <w:rsid w:val="00F44F18"/>
    <w:rsid w:val="00F50846"/>
    <w:rsid w:val="00F54D75"/>
    <w:rsid w:val="00F61D5A"/>
    <w:rsid w:val="00F67C53"/>
    <w:rsid w:val="00F726C9"/>
    <w:rsid w:val="00F80F8B"/>
    <w:rsid w:val="00F81063"/>
    <w:rsid w:val="00F826B3"/>
    <w:rsid w:val="00F8366C"/>
    <w:rsid w:val="00F8696E"/>
    <w:rsid w:val="00F9607F"/>
    <w:rsid w:val="00F96EBA"/>
    <w:rsid w:val="00F97BAE"/>
    <w:rsid w:val="00FB6788"/>
    <w:rsid w:val="00FB7DB6"/>
    <w:rsid w:val="00FD643A"/>
    <w:rsid w:val="00FD66D3"/>
    <w:rsid w:val="00FE0190"/>
    <w:rsid w:val="00FE0E73"/>
    <w:rsid w:val="00FF0A58"/>
    <w:rsid w:val="00FF1428"/>
    <w:rsid w:val="00FF46CC"/>
    <w:rsid w:val="00FF48F0"/>
    <w:rsid w:val="00FF64BF"/>
    <w:rsid w:val="2DED2746"/>
    <w:rsid w:val="34B503DA"/>
    <w:rsid w:val="3FDF4C79"/>
    <w:rsid w:val="4AEE231E"/>
    <w:rsid w:val="538B6CD3"/>
    <w:rsid w:val="5978A54A"/>
    <w:rsid w:val="5AF5C19A"/>
    <w:rsid w:val="6B7C14DA"/>
    <w:rsid w:val="77D78718"/>
    <w:rsid w:val="78FE5374"/>
    <w:rsid w:val="7BEF9CF4"/>
    <w:rsid w:val="7D7FFE02"/>
    <w:rsid w:val="7DDEF9DF"/>
    <w:rsid w:val="7EEE801B"/>
    <w:rsid w:val="7FBBAA01"/>
    <w:rsid w:val="B7B776D4"/>
    <w:rsid w:val="BAFFAB60"/>
    <w:rsid w:val="BF7FC932"/>
    <w:rsid w:val="CBD1869A"/>
    <w:rsid w:val="D66F1D1B"/>
    <w:rsid w:val="DBEEFA62"/>
    <w:rsid w:val="DEFB4F85"/>
    <w:rsid w:val="EB5E1A51"/>
    <w:rsid w:val="EE3E41F3"/>
    <w:rsid w:val="F16B5796"/>
    <w:rsid w:val="F3FFBAC2"/>
    <w:rsid w:val="FA2F2D93"/>
    <w:rsid w:val="FF7F447B"/>
    <w:rsid w:val="FFE3462B"/>
    <w:rsid w:val="FFF7887B"/>
    <w:rsid w:val="FFF8C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eastAsia="宋体" w:asciiTheme="majorHAnsi" w:hAnsiTheme="majorHAnsi" w:cstheme="majorBidi"/>
      <w:b/>
      <w:bCs/>
      <w:sz w:val="24"/>
      <w:szCs w:val="32"/>
    </w:rPr>
  </w:style>
  <w:style w:type="paragraph" w:styleId="4">
    <w:name w:val="heading 3"/>
    <w:basedOn w:val="1"/>
    <w:next w:val="1"/>
    <w:link w:val="29"/>
    <w:unhideWhenUsed/>
    <w:qFormat/>
    <w:uiPriority w:val="9"/>
    <w:pPr>
      <w:keepNext/>
      <w:keepLines/>
      <w:numPr>
        <w:ilvl w:val="2"/>
        <w:numId w:val="1"/>
      </w:numPr>
      <w:spacing w:before="120" w:after="120" w:line="360" w:lineRule="auto"/>
      <w:outlineLvl w:val="2"/>
    </w:pPr>
    <w:rPr>
      <w:rFonts w:eastAsia="宋体"/>
      <w:b/>
      <w:bCs/>
      <w:szCs w:val="32"/>
    </w:rPr>
  </w:style>
  <w:style w:type="paragraph" w:styleId="5">
    <w:name w:val="heading 4"/>
    <w:basedOn w:val="1"/>
    <w:next w:val="1"/>
    <w:link w:val="31"/>
    <w:unhideWhenUsed/>
    <w:qFormat/>
    <w:uiPriority w:val="9"/>
    <w:pPr>
      <w:keepNext/>
      <w:keepLines/>
      <w:numPr>
        <w:ilvl w:val="3"/>
        <w:numId w:val="1"/>
      </w:numPr>
      <w:spacing w:before="120" w:after="120"/>
      <w:outlineLvl w:val="3"/>
    </w:pPr>
    <w:rPr>
      <w:rFonts w:eastAsia="宋体" w:asciiTheme="majorHAnsi" w:hAnsiTheme="majorHAnsi" w:cstheme="majorBidi"/>
      <w:bCs/>
      <w:szCs w:val="28"/>
    </w:rPr>
  </w:style>
  <w:style w:type="paragraph" w:styleId="6">
    <w:name w:val="heading 5"/>
    <w:basedOn w:val="1"/>
    <w:next w:val="1"/>
    <w:link w:val="32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rFonts w:eastAsia="宋体"/>
      <w:b/>
      <w:bCs/>
      <w:szCs w:val="28"/>
    </w:rPr>
  </w:style>
  <w:style w:type="character" w:default="1" w:styleId="16">
    <w:name w:val="Default Paragraph Font"/>
    <w:semiHidden/>
    <w:unhideWhenUsed/>
    <w:qFormat/>
    <w:uiPriority w:val="1"/>
  </w:style>
  <w:style w:type="table" w:default="1" w:styleId="14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Balloon Text"/>
    <w:basedOn w:val="1"/>
    <w:link w:val="30"/>
    <w:semiHidden/>
    <w:unhideWhenUsed/>
    <w:qFormat/>
    <w:uiPriority w:val="99"/>
    <w:rPr>
      <w:sz w:val="18"/>
      <w:szCs w:val="18"/>
    </w:rPr>
  </w:style>
  <w:style w:type="paragraph" w:styleId="9">
    <w:name w:val="footer"/>
    <w:basedOn w:val="1"/>
    <w:link w:val="27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0">
    <w:name w:val="header"/>
    <w:basedOn w:val="1"/>
    <w:link w:val="26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1">
    <w:name w:val="toc 1"/>
    <w:basedOn w:val="1"/>
    <w:next w:val="1"/>
    <w:unhideWhenUsed/>
    <w:qFormat/>
    <w:uiPriority w:val="39"/>
  </w:style>
  <w:style w:type="paragraph" w:styleId="12">
    <w:name w:val="toc 2"/>
    <w:basedOn w:val="1"/>
    <w:next w:val="1"/>
    <w:unhideWhenUsed/>
    <w:qFormat/>
    <w:uiPriority w:val="39"/>
    <w:pPr>
      <w:ind w:left="420" w:leftChars="200"/>
    </w:pPr>
  </w:style>
  <w:style w:type="paragraph" w:styleId="13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5">
    <w:name w:val="Table Grid"/>
    <w:basedOn w:val="14"/>
    <w:qFormat/>
    <w:uiPriority w:val="3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17">
    <w:name w:val="Emphasis"/>
    <w:basedOn w:val="16"/>
    <w:qFormat/>
    <w:uiPriority w:val="20"/>
    <w:rPr>
      <w:i/>
      <w:iCs/>
    </w:rPr>
  </w:style>
  <w:style w:type="character" w:styleId="18">
    <w:name w:val="Hyperlink"/>
    <w:basedOn w:val="1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9">
    <w:name w:val="List Paragraph"/>
    <w:basedOn w:val="1"/>
    <w:qFormat/>
    <w:uiPriority w:val="34"/>
    <w:pPr>
      <w:ind w:firstLine="420" w:firstLineChars="200"/>
    </w:pPr>
  </w:style>
  <w:style w:type="character" w:customStyle="1" w:styleId="20">
    <w:name w:val="标题 1 Char"/>
    <w:basedOn w:val="16"/>
    <w:link w:val="2"/>
    <w:qFormat/>
    <w:uiPriority w:val="9"/>
    <w:rPr>
      <w:rFonts w:eastAsia="宋体"/>
      <w:b/>
      <w:bCs/>
      <w:kern w:val="44"/>
      <w:sz w:val="28"/>
      <w:szCs w:val="44"/>
    </w:rPr>
  </w:style>
  <w:style w:type="character" w:customStyle="1" w:styleId="21">
    <w:name w:val="标题 2 Char"/>
    <w:basedOn w:val="16"/>
    <w:link w:val="3"/>
    <w:qFormat/>
    <w:uiPriority w:val="9"/>
    <w:rPr>
      <w:rFonts w:eastAsia="宋体" w:asciiTheme="majorHAnsi" w:hAnsiTheme="majorHAnsi" w:cstheme="majorBidi"/>
      <w:b/>
      <w:bCs/>
      <w:sz w:val="24"/>
      <w:szCs w:val="32"/>
    </w:rPr>
  </w:style>
  <w:style w:type="paragraph" w:customStyle="1" w:styleId="22">
    <w:name w:val="Default"/>
    <w:qFormat/>
    <w:uiPriority w:val="0"/>
    <w:pPr>
      <w:widowControl w:val="0"/>
      <w:autoSpaceDE w:val="0"/>
      <w:autoSpaceDN w:val="0"/>
      <w:adjustRightInd w:val="0"/>
    </w:pPr>
    <w:rPr>
      <w:rFonts w:ascii="宋体" w:eastAsia="宋体" w:cs="宋体" w:hAnsiTheme="minorHAnsi"/>
      <w:color w:val="000000"/>
      <w:kern w:val="0"/>
      <w:sz w:val="24"/>
      <w:szCs w:val="24"/>
      <w:lang w:val="en-US" w:eastAsia="zh-CN" w:bidi="ar-SA"/>
    </w:rPr>
  </w:style>
  <w:style w:type="paragraph" w:styleId="23">
    <w:name w:val="No Spacing"/>
    <w:link w:val="24"/>
    <w:qFormat/>
    <w:uiPriority w:val="1"/>
    <w:rPr>
      <w:rFonts w:asciiTheme="minorHAnsi" w:hAnsiTheme="minorHAnsi" w:eastAsiaTheme="minorEastAsia" w:cstheme="minorBidi"/>
      <w:kern w:val="0"/>
      <w:sz w:val="22"/>
      <w:szCs w:val="22"/>
      <w:lang w:val="en-US" w:eastAsia="zh-CN" w:bidi="ar-SA"/>
    </w:rPr>
  </w:style>
  <w:style w:type="character" w:customStyle="1" w:styleId="24">
    <w:name w:val="无间隔 Char"/>
    <w:basedOn w:val="16"/>
    <w:link w:val="23"/>
    <w:qFormat/>
    <w:uiPriority w:val="1"/>
    <w:rPr>
      <w:kern w:val="0"/>
      <w:sz w:val="22"/>
    </w:rPr>
  </w:style>
  <w:style w:type="paragraph" w:customStyle="1" w:styleId="25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F5597" w:themeColor="accent1" w:themeShade="BF"/>
      <w:kern w:val="0"/>
      <w:sz w:val="32"/>
      <w:szCs w:val="32"/>
    </w:rPr>
  </w:style>
  <w:style w:type="character" w:customStyle="1" w:styleId="26">
    <w:name w:val="页眉 Char"/>
    <w:basedOn w:val="16"/>
    <w:link w:val="10"/>
    <w:qFormat/>
    <w:uiPriority w:val="99"/>
    <w:rPr>
      <w:sz w:val="18"/>
      <w:szCs w:val="18"/>
    </w:rPr>
  </w:style>
  <w:style w:type="character" w:customStyle="1" w:styleId="27">
    <w:name w:val="页脚 Char"/>
    <w:basedOn w:val="16"/>
    <w:link w:val="9"/>
    <w:qFormat/>
    <w:uiPriority w:val="99"/>
    <w:rPr>
      <w:sz w:val="18"/>
      <w:szCs w:val="18"/>
    </w:rPr>
  </w:style>
  <w:style w:type="paragraph" w:customStyle="1" w:styleId="28">
    <w:name w:val="样式 样式 正文缩进 + 首行缩进:  2 字符 + 首行缩进:  2 字符 段前: 0.25 行"/>
    <w:basedOn w:val="1"/>
    <w:qFormat/>
    <w:uiPriority w:val="0"/>
    <w:pPr>
      <w:spacing w:before="35" w:beforeLines="35" w:after="80" w:line="0" w:lineRule="atLeast"/>
      <w:ind w:firstLine="200" w:firstLineChars="200"/>
    </w:pPr>
    <w:rPr>
      <w:rFonts w:ascii="Times New Roman" w:hAnsi="Times New Roman" w:eastAsia="宋体" w:cs="宋体"/>
      <w:sz w:val="24"/>
      <w:szCs w:val="20"/>
    </w:rPr>
  </w:style>
  <w:style w:type="character" w:customStyle="1" w:styleId="29">
    <w:name w:val="标题 3 Char"/>
    <w:basedOn w:val="16"/>
    <w:link w:val="4"/>
    <w:qFormat/>
    <w:uiPriority w:val="9"/>
    <w:rPr>
      <w:rFonts w:eastAsia="宋体"/>
      <w:b/>
      <w:bCs/>
      <w:szCs w:val="32"/>
    </w:rPr>
  </w:style>
  <w:style w:type="character" w:customStyle="1" w:styleId="30">
    <w:name w:val="批注框文本 Char"/>
    <w:basedOn w:val="16"/>
    <w:link w:val="8"/>
    <w:semiHidden/>
    <w:qFormat/>
    <w:uiPriority w:val="99"/>
    <w:rPr>
      <w:sz w:val="18"/>
      <w:szCs w:val="18"/>
    </w:rPr>
  </w:style>
  <w:style w:type="character" w:customStyle="1" w:styleId="31">
    <w:name w:val="标题 4 Char"/>
    <w:basedOn w:val="16"/>
    <w:link w:val="5"/>
    <w:qFormat/>
    <w:uiPriority w:val="9"/>
    <w:rPr>
      <w:rFonts w:eastAsia="宋体" w:asciiTheme="majorHAnsi" w:hAnsiTheme="majorHAnsi" w:cstheme="majorBidi"/>
      <w:bCs/>
      <w:szCs w:val="28"/>
    </w:rPr>
  </w:style>
  <w:style w:type="character" w:customStyle="1" w:styleId="32">
    <w:name w:val="标题 5 Char"/>
    <w:basedOn w:val="16"/>
    <w:link w:val="6"/>
    <w:qFormat/>
    <w:uiPriority w:val="9"/>
    <w:rPr>
      <w:rFonts w:eastAsia="宋体"/>
      <w:b/>
      <w:bCs/>
      <w:szCs w:val="2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b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平安科技（深圳）有限公司</Company>
  <Pages>15</Pages>
  <Words>1327</Words>
  <Characters>7569</Characters>
  <Lines>63</Lines>
  <Paragraphs>17</Paragraphs>
  <TotalTime>1</TotalTime>
  <ScaleCrop>false</ScaleCrop>
  <LinksUpToDate>false</LinksUpToDate>
  <CharactersWithSpaces>8879</CharactersWithSpaces>
  <Application>WPS Office_11.1.0.87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3T08:25:00Z</dcterms:created>
  <dc:creator>fangning</dc:creator>
  <cp:lastModifiedBy>ephraim</cp:lastModifiedBy>
  <dcterms:modified xsi:type="dcterms:W3CDTF">2020-06-12T17:46:46Z</dcterms:modified>
  <dc:subject>部署文档</dc:subject>
  <dc:title>平安智慧楼宇系统</dc:title>
  <cp:revision>80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22</vt:lpwstr>
  </property>
</Properties>
</file>